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ada299b1714ecdbd290ed1547ec96a7d347a7"/>
      <w:r>
        <w:rPr>
          <w:b/>
        </w:rPr>
        <w:t xml:space="preserve">ПРОТОКОЛ ПРО РЕЗУЛЬТАТИ ЗЕМЕЛЬНИХ ТОРГІВ № LRE001-UA-20240328-02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9030 га кадастровий номер 5122985100:01:002:0278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9030 га кадастровий номер 5122985100:01:002:027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79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ИЙ ВИРОБНИЧИЙ КООПЕРАТИВ "ДРУЖБА НАРОДІВ", ЄДРПОУ: 037669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9:26Z</dcterms:created>
  <dcterms:modified xsi:type="dcterms:W3CDTF">2024-05-20T1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